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7C9F" w:rsidRPr="001D7C9F" w:rsidRDefault="001D7C9F" w:rsidP="001D7C9F">
      <w:pPr>
        <w:spacing w:after="16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7"/>
          <w:szCs w:val="17"/>
          <w:shd w:val="clear" w:color="auto" w:fill="EEEEEE"/>
          <w:lang w:eastAsia="en-GB"/>
        </w:rPr>
        <w:t>MANTLE MANAGEMENT</w:t>
      </w:r>
    </w:p>
    <w:p w:rsidR="001D7C9F" w:rsidRPr="001D7C9F" w:rsidRDefault="001D7C9F" w:rsidP="001D7C9F">
      <w:pPr>
        <w:spacing w:after="16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7"/>
          <w:szCs w:val="17"/>
          <w:shd w:val="clear" w:color="auto" w:fill="EEEEEE"/>
          <w:lang w:eastAsia="en-GB"/>
        </w:rPr>
        <w:t>17 Osborne Villas, Hove, East Sussex, BN3 2RD</w:t>
      </w:r>
    </w:p>
    <w:p w:rsidR="001D7C9F" w:rsidRPr="001D7C9F" w:rsidRDefault="001D7C9F" w:rsidP="001D7C9F">
      <w:pPr>
        <w:spacing w:after="16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7"/>
          <w:szCs w:val="17"/>
          <w:shd w:val="clear" w:color="auto" w:fill="EEEEEE"/>
          <w:lang w:eastAsia="en-GB"/>
        </w:rPr>
        <w:t>Phone: 01273 454111</w:t>
      </w:r>
    </w:p>
    <w:p w:rsidR="001D7C9F" w:rsidRPr="001D7C9F" w:rsidRDefault="001D7C9F" w:rsidP="001D7C9F">
      <w:pPr>
        <w:spacing w:after="16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7"/>
          <w:szCs w:val="17"/>
          <w:shd w:val="clear" w:color="auto" w:fill="EEEEEE"/>
          <w:lang w:eastAsia="en-GB"/>
        </w:rPr>
        <w:t>E-mail: info@mantlemanagement.co.uk</w:t>
      </w:r>
    </w:p>
    <w:p w:rsidR="001D7C9F" w:rsidRPr="001D7C9F" w:rsidRDefault="001D7C9F" w:rsidP="001D7C9F">
      <w:pPr>
        <w:spacing w:after="16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7"/>
          <w:szCs w:val="17"/>
          <w:shd w:val="clear" w:color="auto" w:fill="EEEEEE"/>
          <w:lang w:eastAsia="en-GB"/>
        </w:rPr>
        <w:t xml:space="preserve">WWW: </w:t>
      </w:r>
      <w:hyperlink r:id="rId4" w:history="1">
        <w:r w:rsidRPr="001D7C9F">
          <w:rPr>
            <w:rFonts w:ascii="Trebuchet MS" w:eastAsia="Times New Roman" w:hAnsi="Trebuchet MS" w:cs="Times New Roman"/>
            <w:color w:val="1155CC"/>
            <w:sz w:val="17"/>
            <w:u w:val="single"/>
            <w:lang w:eastAsia="en-GB"/>
          </w:rPr>
          <w:t>www.mantlemanagement.co.uk</w:t>
        </w:r>
      </w:hyperlink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4608"/>
        <w:gridCol w:w="2914"/>
      </w:tblGrid>
      <w:tr w:rsidR="001D7C9F" w:rsidRPr="001D7C9F" w:rsidTr="001D7C9F">
        <w:trPr>
          <w:trHeight w:val="1740"/>
        </w:trPr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1D7C9F" w:rsidRPr="001D7C9F" w:rsidRDefault="001D7C9F" w:rsidP="001D7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/>
            </w:tblPr>
            <w:tblGrid>
              <w:gridCol w:w="1293"/>
              <w:gridCol w:w="3299"/>
            </w:tblGrid>
            <w:tr w:rsidR="001D7C9F" w:rsidRPr="001D7C9F" w:rsidTr="001D7C9F">
              <w:trPr>
                <w:trHeight w:val="255"/>
              </w:trPr>
              <w:tc>
                <w:tcPr>
                  <w:tcW w:w="0" w:type="auto"/>
                  <w:tcBorders>
                    <w:top w:val="single" w:sz="2" w:space="0" w:color="EEEEEE"/>
                    <w:left w:val="single" w:sz="6" w:space="0" w:color="EEEEEE"/>
                    <w:bottom w:val="single" w:sz="2" w:space="0" w:color="EEEEEE"/>
                    <w:right w:val="single" w:sz="2" w:space="0" w:color="EEEEEE"/>
                  </w:tcBorders>
                  <w:tcMar>
                    <w:top w:w="20" w:type="dxa"/>
                    <w:left w:w="60" w:type="dxa"/>
                    <w:bottom w:w="20" w:type="dxa"/>
                    <w:right w:w="160" w:type="dxa"/>
                  </w:tcMar>
                  <w:hideMark/>
                </w:tcPr>
                <w:p w:rsidR="001D7C9F" w:rsidRPr="001D7C9F" w:rsidRDefault="001D7C9F" w:rsidP="001D7C9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GB"/>
                    </w:rPr>
                  </w:pPr>
                  <w:r w:rsidRPr="001D7C9F">
                    <w:rPr>
                      <w:rFonts w:ascii="Trebuchet MS" w:eastAsia="Times New Roman" w:hAnsi="Trebuchet MS" w:cs="Times New Roman"/>
                      <w:color w:val="000000"/>
                      <w:sz w:val="19"/>
                      <w:szCs w:val="19"/>
                      <w:shd w:val="clear" w:color="auto" w:fill="FFFFFF"/>
                      <w:lang w:eastAsia="en-GB"/>
                    </w:rPr>
                    <w:t>Location:</w:t>
                  </w:r>
                </w:p>
              </w:tc>
              <w:tc>
                <w:tcPr>
                  <w:tcW w:w="0" w:type="auto"/>
                  <w:tcBorders>
                    <w:top w:val="single" w:sz="2" w:space="0" w:color="EEEEEE"/>
                    <w:left w:val="single" w:sz="2" w:space="0" w:color="EEEEEE"/>
                    <w:bottom w:val="single" w:sz="2" w:space="0" w:color="EEEEEE"/>
                    <w:right w:val="single" w:sz="2" w:space="0" w:color="EEEEEE"/>
                  </w:tcBorders>
                  <w:tcMar>
                    <w:top w:w="20" w:type="dxa"/>
                    <w:left w:w="60" w:type="dxa"/>
                    <w:bottom w:w="20" w:type="dxa"/>
                    <w:right w:w="60" w:type="dxa"/>
                  </w:tcMar>
                  <w:hideMark/>
                </w:tcPr>
                <w:p w:rsidR="001D7C9F" w:rsidRPr="001D7C9F" w:rsidRDefault="001D7C9F" w:rsidP="001D7C9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GB"/>
                    </w:rPr>
                  </w:pPr>
                  <w:r w:rsidRPr="001D7C9F">
                    <w:rPr>
                      <w:rFonts w:ascii="Trebuchet MS" w:eastAsia="Times New Roman" w:hAnsi="Trebuchet MS" w:cs="Times New Roman"/>
                      <w:color w:val="000000"/>
                      <w:sz w:val="19"/>
                      <w:szCs w:val="19"/>
                      <w:shd w:val="clear" w:color="auto" w:fill="FFFFFF"/>
                      <w:lang w:eastAsia="en-GB"/>
                    </w:rPr>
                    <w:t>London, East Sussex, United Kingdom</w:t>
                  </w:r>
                </w:p>
              </w:tc>
            </w:tr>
            <w:tr w:rsidR="001D7C9F" w:rsidRPr="001D7C9F" w:rsidTr="001D7C9F">
              <w:trPr>
                <w:trHeight w:val="255"/>
              </w:trPr>
              <w:tc>
                <w:tcPr>
                  <w:tcW w:w="0" w:type="auto"/>
                  <w:tcBorders>
                    <w:top w:val="single" w:sz="2" w:space="0" w:color="EEEEEE"/>
                    <w:left w:val="single" w:sz="6" w:space="0" w:color="EEEEEE"/>
                    <w:bottom w:val="single" w:sz="2" w:space="0" w:color="EEEEEE"/>
                    <w:right w:val="single" w:sz="2" w:space="0" w:color="EEEEEE"/>
                  </w:tcBorders>
                  <w:tcMar>
                    <w:top w:w="20" w:type="dxa"/>
                    <w:left w:w="60" w:type="dxa"/>
                    <w:bottom w:w="20" w:type="dxa"/>
                    <w:right w:w="160" w:type="dxa"/>
                  </w:tcMar>
                  <w:hideMark/>
                </w:tcPr>
                <w:p w:rsidR="001D7C9F" w:rsidRPr="001D7C9F" w:rsidRDefault="001D7C9F" w:rsidP="001D7C9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GB"/>
                    </w:rPr>
                  </w:pPr>
                  <w:r w:rsidRPr="001D7C9F">
                    <w:rPr>
                      <w:rFonts w:ascii="Trebuchet MS" w:eastAsia="Times New Roman" w:hAnsi="Trebuchet MS" w:cs="Times New Roman"/>
                      <w:color w:val="000000"/>
                      <w:sz w:val="19"/>
                      <w:szCs w:val="19"/>
                      <w:shd w:val="clear" w:color="auto" w:fill="FFFFFF"/>
                      <w:lang w:eastAsia="en-GB"/>
                    </w:rPr>
                    <w:t>Height:</w:t>
                  </w:r>
                </w:p>
              </w:tc>
              <w:tc>
                <w:tcPr>
                  <w:tcW w:w="0" w:type="auto"/>
                  <w:tcBorders>
                    <w:top w:val="single" w:sz="2" w:space="0" w:color="EEEEEE"/>
                    <w:left w:val="single" w:sz="2" w:space="0" w:color="EEEEEE"/>
                    <w:bottom w:val="single" w:sz="2" w:space="0" w:color="EEEEEE"/>
                    <w:right w:val="single" w:sz="2" w:space="0" w:color="EEEEEE"/>
                  </w:tcBorders>
                  <w:tcMar>
                    <w:top w:w="20" w:type="dxa"/>
                    <w:left w:w="60" w:type="dxa"/>
                    <w:bottom w:w="20" w:type="dxa"/>
                    <w:right w:w="60" w:type="dxa"/>
                  </w:tcMar>
                  <w:hideMark/>
                </w:tcPr>
                <w:p w:rsidR="001D7C9F" w:rsidRPr="001D7C9F" w:rsidRDefault="001D7C9F" w:rsidP="001D7C9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GB"/>
                    </w:rPr>
                  </w:pPr>
                  <w:r w:rsidRPr="001D7C9F">
                    <w:rPr>
                      <w:rFonts w:ascii="Trebuchet MS" w:eastAsia="Times New Roman" w:hAnsi="Trebuchet MS" w:cs="Times New Roman"/>
                      <w:color w:val="000000"/>
                      <w:sz w:val="19"/>
                      <w:szCs w:val="19"/>
                      <w:shd w:val="clear" w:color="auto" w:fill="FFFFFF"/>
                      <w:lang w:eastAsia="en-GB"/>
                    </w:rPr>
                    <w:t>5'9" (175cm)</w:t>
                  </w:r>
                </w:p>
              </w:tc>
            </w:tr>
            <w:tr w:rsidR="001D7C9F" w:rsidRPr="001D7C9F" w:rsidTr="001D7C9F">
              <w:trPr>
                <w:trHeight w:val="255"/>
              </w:trPr>
              <w:tc>
                <w:tcPr>
                  <w:tcW w:w="0" w:type="auto"/>
                  <w:tcBorders>
                    <w:top w:val="single" w:sz="2" w:space="0" w:color="EEEEEE"/>
                    <w:left w:val="single" w:sz="6" w:space="0" w:color="EEEEEE"/>
                    <w:bottom w:val="single" w:sz="2" w:space="0" w:color="EEEEEE"/>
                    <w:right w:val="single" w:sz="2" w:space="0" w:color="EEEEEE"/>
                  </w:tcBorders>
                  <w:tcMar>
                    <w:top w:w="20" w:type="dxa"/>
                    <w:left w:w="60" w:type="dxa"/>
                    <w:bottom w:w="20" w:type="dxa"/>
                    <w:right w:w="160" w:type="dxa"/>
                  </w:tcMar>
                  <w:hideMark/>
                </w:tcPr>
                <w:p w:rsidR="001D7C9F" w:rsidRPr="001D7C9F" w:rsidRDefault="001D7C9F" w:rsidP="001D7C9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GB"/>
                    </w:rPr>
                  </w:pPr>
                  <w:r w:rsidRPr="001D7C9F">
                    <w:rPr>
                      <w:rFonts w:ascii="Trebuchet MS" w:eastAsia="Times New Roman" w:hAnsi="Trebuchet MS" w:cs="Times New Roman"/>
                      <w:color w:val="000000"/>
                      <w:sz w:val="19"/>
                      <w:szCs w:val="19"/>
                      <w:shd w:val="clear" w:color="auto" w:fill="FFFFFF"/>
                      <w:lang w:eastAsia="en-GB"/>
                    </w:rPr>
                    <w:t>Weight:</w:t>
                  </w:r>
                </w:p>
              </w:tc>
              <w:tc>
                <w:tcPr>
                  <w:tcW w:w="0" w:type="auto"/>
                  <w:tcBorders>
                    <w:top w:val="single" w:sz="2" w:space="0" w:color="EEEEEE"/>
                    <w:left w:val="single" w:sz="2" w:space="0" w:color="EEEEEE"/>
                    <w:bottom w:val="single" w:sz="2" w:space="0" w:color="EEEEEE"/>
                    <w:right w:val="single" w:sz="2" w:space="0" w:color="EEEEEE"/>
                  </w:tcBorders>
                  <w:tcMar>
                    <w:top w:w="20" w:type="dxa"/>
                    <w:left w:w="60" w:type="dxa"/>
                    <w:bottom w:w="20" w:type="dxa"/>
                    <w:right w:w="60" w:type="dxa"/>
                  </w:tcMar>
                  <w:hideMark/>
                </w:tcPr>
                <w:p w:rsidR="001D7C9F" w:rsidRPr="001D7C9F" w:rsidRDefault="001D7C9F" w:rsidP="001D7C9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GB"/>
                    </w:rPr>
                  </w:pPr>
                  <w:r w:rsidRPr="001D7C9F">
                    <w:rPr>
                      <w:rFonts w:ascii="Trebuchet MS" w:eastAsia="Times New Roman" w:hAnsi="Trebuchet MS" w:cs="Times New Roman"/>
                      <w:color w:val="000000"/>
                      <w:sz w:val="19"/>
                      <w:szCs w:val="19"/>
                      <w:shd w:val="clear" w:color="auto" w:fill="FFFFFF"/>
                      <w:lang w:eastAsia="en-GB"/>
                    </w:rPr>
                    <w:t>9st. 7lb. (60kg)</w:t>
                  </w:r>
                </w:p>
              </w:tc>
            </w:tr>
            <w:tr w:rsidR="001D7C9F" w:rsidRPr="001D7C9F" w:rsidTr="001D7C9F">
              <w:trPr>
                <w:trHeight w:val="255"/>
              </w:trPr>
              <w:tc>
                <w:tcPr>
                  <w:tcW w:w="0" w:type="auto"/>
                  <w:tcBorders>
                    <w:top w:val="single" w:sz="2" w:space="0" w:color="EEEEEE"/>
                    <w:left w:val="single" w:sz="6" w:space="0" w:color="EEEEEE"/>
                    <w:bottom w:val="single" w:sz="2" w:space="0" w:color="EEEEEE"/>
                    <w:right w:val="single" w:sz="2" w:space="0" w:color="EEEEEE"/>
                  </w:tcBorders>
                  <w:tcMar>
                    <w:top w:w="20" w:type="dxa"/>
                    <w:left w:w="60" w:type="dxa"/>
                    <w:bottom w:w="20" w:type="dxa"/>
                    <w:right w:w="160" w:type="dxa"/>
                  </w:tcMar>
                  <w:hideMark/>
                </w:tcPr>
                <w:p w:rsidR="001D7C9F" w:rsidRPr="001D7C9F" w:rsidRDefault="001D7C9F" w:rsidP="001D7C9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GB"/>
                    </w:rPr>
                  </w:pPr>
                  <w:r w:rsidRPr="001D7C9F">
                    <w:rPr>
                      <w:rFonts w:ascii="Trebuchet MS" w:eastAsia="Times New Roman" w:hAnsi="Trebuchet MS" w:cs="Times New Roman"/>
                      <w:color w:val="000000"/>
                      <w:sz w:val="19"/>
                      <w:szCs w:val="19"/>
                      <w:shd w:val="clear" w:color="auto" w:fill="FFFFFF"/>
                      <w:lang w:eastAsia="en-GB"/>
                    </w:rPr>
                    <w:t>Playing Age:</w:t>
                  </w:r>
                </w:p>
              </w:tc>
              <w:tc>
                <w:tcPr>
                  <w:tcW w:w="0" w:type="auto"/>
                  <w:tcBorders>
                    <w:top w:val="single" w:sz="2" w:space="0" w:color="EEEEEE"/>
                    <w:left w:val="single" w:sz="2" w:space="0" w:color="EEEEEE"/>
                    <w:bottom w:val="single" w:sz="2" w:space="0" w:color="EEEEEE"/>
                    <w:right w:val="single" w:sz="2" w:space="0" w:color="EEEEEE"/>
                  </w:tcBorders>
                  <w:tcMar>
                    <w:top w:w="20" w:type="dxa"/>
                    <w:left w:w="60" w:type="dxa"/>
                    <w:bottom w:w="20" w:type="dxa"/>
                    <w:right w:w="60" w:type="dxa"/>
                  </w:tcMar>
                  <w:hideMark/>
                </w:tcPr>
                <w:p w:rsidR="001D7C9F" w:rsidRPr="001D7C9F" w:rsidRDefault="001D7C9F" w:rsidP="001D7C9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GB"/>
                    </w:rPr>
                  </w:pPr>
                  <w:r w:rsidRPr="001D7C9F">
                    <w:rPr>
                      <w:rFonts w:ascii="Trebuchet MS" w:eastAsia="Times New Roman" w:hAnsi="Trebuchet MS" w:cs="Times New Roman"/>
                      <w:color w:val="000000"/>
                      <w:sz w:val="19"/>
                      <w:szCs w:val="19"/>
                      <w:shd w:val="clear" w:color="auto" w:fill="FFFFFF"/>
                      <w:lang w:eastAsia="en-GB"/>
                    </w:rPr>
                    <w:t>31 - 40 years</w:t>
                  </w:r>
                </w:p>
              </w:tc>
            </w:tr>
            <w:tr w:rsidR="001D7C9F" w:rsidRPr="001D7C9F" w:rsidTr="001D7C9F">
              <w:trPr>
                <w:trHeight w:val="255"/>
              </w:trPr>
              <w:tc>
                <w:tcPr>
                  <w:tcW w:w="0" w:type="auto"/>
                  <w:tcBorders>
                    <w:top w:val="single" w:sz="2" w:space="0" w:color="EEEEEE"/>
                    <w:left w:val="single" w:sz="6" w:space="0" w:color="EEEEEE"/>
                    <w:bottom w:val="single" w:sz="2" w:space="0" w:color="EEEEEE"/>
                    <w:right w:val="single" w:sz="2" w:space="0" w:color="EEEEEE"/>
                  </w:tcBorders>
                  <w:tcMar>
                    <w:top w:w="20" w:type="dxa"/>
                    <w:left w:w="60" w:type="dxa"/>
                    <w:bottom w:w="20" w:type="dxa"/>
                    <w:right w:w="160" w:type="dxa"/>
                  </w:tcMar>
                  <w:hideMark/>
                </w:tcPr>
                <w:p w:rsidR="001D7C9F" w:rsidRPr="001D7C9F" w:rsidRDefault="001D7C9F" w:rsidP="001D7C9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GB"/>
                    </w:rPr>
                  </w:pPr>
                  <w:r w:rsidRPr="001D7C9F">
                    <w:rPr>
                      <w:rFonts w:ascii="Trebuchet MS" w:eastAsia="Times New Roman" w:hAnsi="Trebuchet MS" w:cs="Times New Roman"/>
                      <w:color w:val="000000"/>
                      <w:sz w:val="19"/>
                      <w:szCs w:val="19"/>
                      <w:shd w:val="clear" w:color="auto" w:fill="FFFFFF"/>
                      <w:lang w:eastAsia="en-GB"/>
                    </w:rPr>
                    <w:t>Appearance:</w:t>
                  </w:r>
                </w:p>
              </w:tc>
              <w:tc>
                <w:tcPr>
                  <w:tcW w:w="0" w:type="auto"/>
                  <w:tcBorders>
                    <w:top w:val="single" w:sz="2" w:space="0" w:color="EEEEEE"/>
                    <w:left w:val="single" w:sz="2" w:space="0" w:color="EEEEEE"/>
                    <w:bottom w:val="single" w:sz="2" w:space="0" w:color="EEEEEE"/>
                    <w:right w:val="single" w:sz="2" w:space="0" w:color="EEEEEE"/>
                  </w:tcBorders>
                  <w:tcMar>
                    <w:top w:w="20" w:type="dxa"/>
                    <w:left w:w="60" w:type="dxa"/>
                    <w:bottom w:w="20" w:type="dxa"/>
                    <w:right w:w="60" w:type="dxa"/>
                  </w:tcMar>
                  <w:hideMark/>
                </w:tcPr>
                <w:p w:rsidR="001D7C9F" w:rsidRPr="001D7C9F" w:rsidRDefault="001D7C9F" w:rsidP="001D7C9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GB"/>
                    </w:rPr>
                  </w:pPr>
                  <w:r w:rsidRPr="001D7C9F">
                    <w:rPr>
                      <w:rFonts w:ascii="Trebuchet MS" w:eastAsia="Times New Roman" w:hAnsi="Trebuchet MS" w:cs="Times New Roman"/>
                      <w:color w:val="000000"/>
                      <w:sz w:val="19"/>
                      <w:szCs w:val="19"/>
                      <w:shd w:val="clear" w:color="auto" w:fill="FFFFFF"/>
                      <w:lang w:eastAsia="en-GB"/>
                    </w:rPr>
                    <w:t>Mediterranean</w:t>
                  </w:r>
                </w:p>
              </w:tc>
            </w:tr>
            <w:tr w:rsidR="001D7C9F" w:rsidRPr="001D7C9F" w:rsidTr="001D7C9F">
              <w:trPr>
                <w:trHeight w:val="255"/>
              </w:trPr>
              <w:tc>
                <w:tcPr>
                  <w:tcW w:w="0" w:type="auto"/>
                  <w:tcBorders>
                    <w:top w:val="single" w:sz="2" w:space="0" w:color="EEEEEE"/>
                    <w:left w:val="single" w:sz="6" w:space="0" w:color="EEEEEE"/>
                    <w:bottom w:val="single" w:sz="2" w:space="0" w:color="EEEEEE"/>
                    <w:right w:val="single" w:sz="2" w:space="0" w:color="EEEEEE"/>
                  </w:tcBorders>
                  <w:tcMar>
                    <w:top w:w="20" w:type="dxa"/>
                    <w:left w:w="60" w:type="dxa"/>
                    <w:bottom w:w="20" w:type="dxa"/>
                    <w:right w:w="160" w:type="dxa"/>
                  </w:tcMar>
                  <w:hideMark/>
                </w:tcPr>
                <w:p w:rsidR="001D7C9F" w:rsidRPr="001D7C9F" w:rsidRDefault="001D7C9F" w:rsidP="001D7C9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GB"/>
                    </w:rPr>
                  </w:pPr>
                  <w:r w:rsidRPr="001D7C9F">
                    <w:rPr>
                      <w:rFonts w:ascii="Trebuchet MS" w:eastAsia="Times New Roman" w:hAnsi="Trebuchet MS" w:cs="Times New Roman"/>
                      <w:color w:val="000000"/>
                      <w:sz w:val="19"/>
                      <w:szCs w:val="19"/>
                      <w:shd w:val="clear" w:color="auto" w:fill="FFFFFF"/>
                      <w:lang w:eastAsia="en-GB"/>
                    </w:rPr>
                    <w:t>Nationality:</w:t>
                  </w:r>
                </w:p>
              </w:tc>
              <w:tc>
                <w:tcPr>
                  <w:tcW w:w="0" w:type="auto"/>
                  <w:tcBorders>
                    <w:top w:val="single" w:sz="2" w:space="0" w:color="EEEEEE"/>
                    <w:left w:val="single" w:sz="2" w:space="0" w:color="EEEEEE"/>
                    <w:bottom w:val="single" w:sz="2" w:space="0" w:color="EEEEEE"/>
                    <w:right w:val="single" w:sz="2" w:space="0" w:color="EEEEEE"/>
                  </w:tcBorders>
                  <w:tcMar>
                    <w:top w:w="20" w:type="dxa"/>
                    <w:left w:w="60" w:type="dxa"/>
                    <w:bottom w:w="20" w:type="dxa"/>
                    <w:right w:w="60" w:type="dxa"/>
                  </w:tcMar>
                  <w:hideMark/>
                </w:tcPr>
                <w:p w:rsidR="001D7C9F" w:rsidRPr="001D7C9F" w:rsidRDefault="001D7C9F" w:rsidP="001D7C9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GB"/>
                    </w:rPr>
                  </w:pPr>
                  <w:r w:rsidRPr="001D7C9F">
                    <w:rPr>
                      <w:rFonts w:ascii="Trebuchet MS" w:eastAsia="Times New Roman" w:hAnsi="Trebuchet MS" w:cs="Times New Roman"/>
                      <w:color w:val="000000"/>
                      <w:sz w:val="19"/>
                      <w:szCs w:val="19"/>
                      <w:shd w:val="clear" w:color="auto" w:fill="FFFFFF"/>
                      <w:lang w:eastAsia="en-GB"/>
                    </w:rPr>
                    <w:t>British, Greek, Irish</w:t>
                  </w:r>
                </w:p>
              </w:tc>
            </w:tr>
          </w:tbl>
          <w:p w:rsidR="001D7C9F" w:rsidRPr="001D7C9F" w:rsidRDefault="001D7C9F" w:rsidP="001D7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1D7C9F" w:rsidRPr="001D7C9F" w:rsidRDefault="001D7C9F" w:rsidP="001D7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/>
            </w:tblPr>
            <w:tblGrid>
              <w:gridCol w:w="1651"/>
              <w:gridCol w:w="1247"/>
            </w:tblGrid>
            <w:tr w:rsidR="001D7C9F" w:rsidRPr="001D7C9F" w:rsidTr="001D7C9F">
              <w:trPr>
                <w:trHeight w:val="255"/>
              </w:trPr>
              <w:tc>
                <w:tcPr>
                  <w:tcW w:w="0" w:type="auto"/>
                  <w:tcBorders>
                    <w:top w:val="single" w:sz="2" w:space="0" w:color="EEEEEE"/>
                    <w:left w:val="single" w:sz="6" w:space="0" w:color="EEEEEE"/>
                    <w:bottom w:val="single" w:sz="2" w:space="0" w:color="EEEEEE"/>
                    <w:right w:val="single" w:sz="2" w:space="0" w:color="EEEEEE"/>
                  </w:tcBorders>
                  <w:tcMar>
                    <w:top w:w="20" w:type="dxa"/>
                    <w:left w:w="60" w:type="dxa"/>
                    <w:bottom w:w="20" w:type="dxa"/>
                    <w:right w:w="160" w:type="dxa"/>
                  </w:tcMar>
                  <w:hideMark/>
                </w:tcPr>
                <w:p w:rsidR="001D7C9F" w:rsidRPr="001D7C9F" w:rsidRDefault="001D7C9F" w:rsidP="001D7C9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GB"/>
                    </w:rPr>
                  </w:pPr>
                  <w:r w:rsidRPr="001D7C9F">
                    <w:rPr>
                      <w:rFonts w:ascii="Trebuchet MS" w:eastAsia="Times New Roman" w:hAnsi="Trebuchet MS" w:cs="Times New Roman"/>
                      <w:color w:val="000000"/>
                      <w:sz w:val="19"/>
                      <w:szCs w:val="19"/>
                      <w:shd w:val="clear" w:color="auto" w:fill="FFFFFF"/>
                      <w:lang w:eastAsia="en-GB"/>
                    </w:rPr>
                    <w:t>Eye Colour:</w:t>
                  </w:r>
                </w:p>
              </w:tc>
              <w:tc>
                <w:tcPr>
                  <w:tcW w:w="0" w:type="auto"/>
                  <w:tcBorders>
                    <w:top w:val="single" w:sz="2" w:space="0" w:color="EEEEEE"/>
                    <w:left w:val="single" w:sz="2" w:space="0" w:color="EEEEEE"/>
                    <w:bottom w:val="single" w:sz="2" w:space="0" w:color="EEEEEE"/>
                    <w:right w:val="single" w:sz="2" w:space="0" w:color="EEEEEE"/>
                  </w:tcBorders>
                  <w:tcMar>
                    <w:top w:w="20" w:type="dxa"/>
                    <w:left w:w="60" w:type="dxa"/>
                    <w:bottom w:w="20" w:type="dxa"/>
                    <w:right w:w="60" w:type="dxa"/>
                  </w:tcMar>
                  <w:hideMark/>
                </w:tcPr>
                <w:p w:rsidR="001D7C9F" w:rsidRPr="001D7C9F" w:rsidRDefault="001D7C9F" w:rsidP="001D7C9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GB"/>
                    </w:rPr>
                  </w:pPr>
                  <w:r w:rsidRPr="001D7C9F">
                    <w:rPr>
                      <w:rFonts w:ascii="Trebuchet MS" w:eastAsia="Times New Roman" w:hAnsi="Trebuchet MS" w:cs="Times New Roman"/>
                      <w:color w:val="000000"/>
                      <w:sz w:val="19"/>
                      <w:szCs w:val="19"/>
                      <w:shd w:val="clear" w:color="auto" w:fill="FFFFFF"/>
                      <w:lang w:eastAsia="en-GB"/>
                    </w:rPr>
                    <w:t>Brown</w:t>
                  </w:r>
                </w:p>
              </w:tc>
            </w:tr>
            <w:tr w:rsidR="001D7C9F" w:rsidRPr="001D7C9F" w:rsidTr="001D7C9F">
              <w:trPr>
                <w:trHeight w:val="255"/>
              </w:trPr>
              <w:tc>
                <w:tcPr>
                  <w:tcW w:w="0" w:type="auto"/>
                  <w:tcBorders>
                    <w:top w:val="single" w:sz="2" w:space="0" w:color="EEEEEE"/>
                    <w:left w:val="single" w:sz="6" w:space="0" w:color="EEEEEE"/>
                    <w:bottom w:val="single" w:sz="2" w:space="0" w:color="EEEEEE"/>
                    <w:right w:val="single" w:sz="2" w:space="0" w:color="EEEEEE"/>
                  </w:tcBorders>
                  <w:tcMar>
                    <w:top w:w="20" w:type="dxa"/>
                    <w:left w:w="60" w:type="dxa"/>
                    <w:bottom w:w="20" w:type="dxa"/>
                    <w:right w:w="160" w:type="dxa"/>
                  </w:tcMar>
                  <w:hideMark/>
                </w:tcPr>
                <w:p w:rsidR="001D7C9F" w:rsidRPr="001D7C9F" w:rsidRDefault="001D7C9F" w:rsidP="001D7C9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GB"/>
                    </w:rPr>
                  </w:pPr>
                  <w:r w:rsidRPr="001D7C9F">
                    <w:rPr>
                      <w:rFonts w:ascii="Trebuchet MS" w:eastAsia="Times New Roman" w:hAnsi="Trebuchet MS" w:cs="Times New Roman"/>
                      <w:color w:val="000000"/>
                      <w:sz w:val="19"/>
                      <w:szCs w:val="19"/>
                      <w:shd w:val="clear" w:color="auto" w:fill="FFFFFF"/>
                      <w:lang w:eastAsia="en-GB"/>
                    </w:rPr>
                    <w:t>Hair Colour:</w:t>
                  </w:r>
                </w:p>
              </w:tc>
              <w:tc>
                <w:tcPr>
                  <w:tcW w:w="0" w:type="auto"/>
                  <w:tcBorders>
                    <w:top w:val="single" w:sz="2" w:space="0" w:color="EEEEEE"/>
                    <w:left w:val="single" w:sz="2" w:space="0" w:color="EEEEEE"/>
                    <w:bottom w:val="single" w:sz="2" w:space="0" w:color="EEEEEE"/>
                    <w:right w:val="single" w:sz="2" w:space="0" w:color="EEEEEE"/>
                  </w:tcBorders>
                  <w:tcMar>
                    <w:top w:w="20" w:type="dxa"/>
                    <w:left w:w="60" w:type="dxa"/>
                    <w:bottom w:w="20" w:type="dxa"/>
                    <w:right w:w="60" w:type="dxa"/>
                  </w:tcMar>
                  <w:hideMark/>
                </w:tcPr>
                <w:p w:rsidR="001D7C9F" w:rsidRPr="001D7C9F" w:rsidRDefault="001D7C9F" w:rsidP="001D7C9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GB"/>
                    </w:rPr>
                  </w:pPr>
                  <w:r w:rsidRPr="001D7C9F">
                    <w:rPr>
                      <w:rFonts w:ascii="Trebuchet MS" w:eastAsia="Times New Roman" w:hAnsi="Trebuchet MS" w:cs="Times New Roman"/>
                      <w:color w:val="000000"/>
                      <w:sz w:val="19"/>
                      <w:szCs w:val="19"/>
                      <w:shd w:val="clear" w:color="auto" w:fill="FFFFFF"/>
                      <w:lang w:eastAsia="en-GB"/>
                    </w:rPr>
                    <w:t>Dark Brown</w:t>
                  </w:r>
                </w:p>
              </w:tc>
            </w:tr>
            <w:tr w:rsidR="001D7C9F" w:rsidRPr="001D7C9F" w:rsidTr="001D7C9F">
              <w:trPr>
                <w:trHeight w:val="255"/>
              </w:trPr>
              <w:tc>
                <w:tcPr>
                  <w:tcW w:w="0" w:type="auto"/>
                  <w:tcBorders>
                    <w:top w:val="single" w:sz="2" w:space="0" w:color="EEEEEE"/>
                    <w:left w:val="single" w:sz="6" w:space="0" w:color="EEEEEE"/>
                    <w:bottom w:val="single" w:sz="2" w:space="0" w:color="EEEEEE"/>
                    <w:right w:val="single" w:sz="2" w:space="0" w:color="EEEEEE"/>
                  </w:tcBorders>
                  <w:tcMar>
                    <w:top w:w="20" w:type="dxa"/>
                    <w:left w:w="60" w:type="dxa"/>
                    <w:bottom w:w="20" w:type="dxa"/>
                    <w:right w:w="160" w:type="dxa"/>
                  </w:tcMar>
                  <w:hideMark/>
                </w:tcPr>
                <w:p w:rsidR="001D7C9F" w:rsidRPr="001D7C9F" w:rsidRDefault="001D7C9F" w:rsidP="001D7C9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GB"/>
                    </w:rPr>
                  </w:pPr>
                  <w:r w:rsidRPr="001D7C9F">
                    <w:rPr>
                      <w:rFonts w:ascii="Trebuchet MS" w:eastAsia="Times New Roman" w:hAnsi="Trebuchet MS" w:cs="Times New Roman"/>
                      <w:color w:val="000000"/>
                      <w:sz w:val="19"/>
                      <w:szCs w:val="19"/>
                      <w:shd w:val="clear" w:color="auto" w:fill="FFFFFF"/>
                      <w:lang w:eastAsia="en-GB"/>
                    </w:rPr>
                    <w:t>Hair Length:</w:t>
                  </w:r>
                </w:p>
              </w:tc>
              <w:tc>
                <w:tcPr>
                  <w:tcW w:w="0" w:type="auto"/>
                  <w:tcBorders>
                    <w:top w:val="single" w:sz="2" w:space="0" w:color="EEEEEE"/>
                    <w:left w:val="single" w:sz="2" w:space="0" w:color="EEEEEE"/>
                    <w:bottom w:val="single" w:sz="2" w:space="0" w:color="EEEEEE"/>
                    <w:right w:val="single" w:sz="2" w:space="0" w:color="EEEEEE"/>
                  </w:tcBorders>
                  <w:tcMar>
                    <w:top w:w="20" w:type="dxa"/>
                    <w:left w:w="60" w:type="dxa"/>
                    <w:bottom w:w="20" w:type="dxa"/>
                    <w:right w:w="60" w:type="dxa"/>
                  </w:tcMar>
                  <w:hideMark/>
                </w:tcPr>
                <w:p w:rsidR="001D7C9F" w:rsidRPr="001D7C9F" w:rsidRDefault="001D7C9F" w:rsidP="001D7C9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GB"/>
                    </w:rPr>
                  </w:pPr>
                  <w:r w:rsidRPr="001D7C9F">
                    <w:rPr>
                      <w:rFonts w:ascii="Trebuchet MS" w:eastAsia="Times New Roman" w:hAnsi="Trebuchet MS" w:cs="Times New Roman"/>
                      <w:color w:val="000000"/>
                      <w:sz w:val="19"/>
                      <w:szCs w:val="19"/>
                      <w:shd w:val="clear" w:color="auto" w:fill="FFFFFF"/>
                      <w:lang w:eastAsia="en-GB"/>
                    </w:rPr>
                    <w:t>Long</w:t>
                  </w:r>
                </w:p>
              </w:tc>
            </w:tr>
            <w:tr w:rsidR="001D7C9F" w:rsidRPr="001D7C9F" w:rsidTr="001D7C9F">
              <w:trPr>
                <w:trHeight w:val="255"/>
              </w:trPr>
              <w:tc>
                <w:tcPr>
                  <w:tcW w:w="0" w:type="auto"/>
                  <w:tcBorders>
                    <w:top w:val="single" w:sz="2" w:space="0" w:color="EEEEEE"/>
                    <w:left w:val="single" w:sz="6" w:space="0" w:color="EEEEEE"/>
                    <w:bottom w:val="single" w:sz="2" w:space="0" w:color="EEEEEE"/>
                    <w:right w:val="single" w:sz="2" w:space="0" w:color="EEEEEE"/>
                  </w:tcBorders>
                  <w:tcMar>
                    <w:top w:w="20" w:type="dxa"/>
                    <w:left w:w="60" w:type="dxa"/>
                    <w:bottom w:w="20" w:type="dxa"/>
                    <w:right w:w="160" w:type="dxa"/>
                  </w:tcMar>
                  <w:hideMark/>
                </w:tcPr>
                <w:p w:rsidR="001D7C9F" w:rsidRPr="001D7C9F" w:rsidRDefault="001D7C9F" w:rsidP="001D7C9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GB"/>
                    </w:rPr>
                  </w:pPr>
                  <w:r w:rsidRPr="001D7C9F">
                    <w:rPr>
                      <w:rFonts w:ascii="Trebuchet MS" w:eastAsia="Times New Roman" w:hAnsi="Trebuchet MS" w:cs="Times New Roman"/>
                      <w:color w:val="000000"/>
                      <w:sz w:val="19"/>
                      <w:szCs w:val="19"/>
                      <w:shd w:val="clear" w:color="auto" w:fill="FFFFFF"/>
                      <w:lang w:eastAsia="en-GB"/>
                    </w:rPr>
                    <w:t>Voice Character:</w:t>
                  </w:r>
                </w:p>
              </w:tc>
              <w:tc>
                <w:tcPr>
                  <w:tcW w:w="0" w:type="auto"/>
                  <w:tcBorders>
                    <w:top w:val="single" w:sz="2" w:space="0" w:color="EEEEEE"/>
                    <w:left w:val="single" w:sz="2" w:space="0" w:color="EEEEEE"/>
                    <w:bottom w:val="single" w:sz="2" w:space="0" w:color="EEEEEE"/>
                    <w:right w:val="single" w:sz="2" w:space="0" w:color="EEEEEE"/>
                  </w:tcBorders>
                  <w:tcMar>
                    <w:top w:w="20" w:type="dxa"/>
                    <w:left w:w="60" w:type="dxa"/>
                    <w:bottom w:w="20" w:type="dxa"/>
                    <w:right w:w="60" w:type="dxa"/>
                  </w:tcMar>
                  <w:hideMark/>
                </w:tcPr>
                <w:p w:rsidR="001D7C9F" w:rsidRPr="001D7C9F" w:rsidRDefault="001D7C9F" w:rsidP="001D7C9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GB"/>
                    </w:rPr>
                  </w:pPr>
                  <w:r w:rsidRPr="001D7C9F">
                    <w:rPr>
                      <w:rFonts w:ascii="Trebuchet MS" w:eastAsia="Times New Roman" w:hAnsi="Trebuchet MS" w:cs="Times New Roman"/>
                      <w:color w:val="000000"/>
                      <w:sz w:val="19"/>
                      <w:szCs w:val="19"/>
                      <w:shd w:val="clear" w:color="auto" w:fill="FFFFFF"/>
                      <w:lang w:eastAsia="en-GB"/>
                    </w:rPr>
                    <w:t>Authoritative</w:t>
                  </w:r>
                </w:p>
              </w:tc>
            </w:tr>
            <w:tr w:rsidR="001D7C9F" w:rsidRPr="001D7C9F" w:rsidTr="001D7C9F">
              <w:trPr>
                <w:trHeight w:val="255"/>
              </w:trPr>
              <w:tc>
                <w:tcPr>
                  <w:tcW w:w="0" w:type="auto"/>
                  <w:tcBorders>
                    <w:top w:val="single" w:sz="2" w:space="0" w:color="EEEEEE"/>
                    <w:left w:val="single" w:sz="6" w:space="0" w:color="EEEEEE"/>
                    <w:bottom w:val="single" w:sz="2" w:space="0" w:color="EEEEEE"/>
                    <w:right w:val="single" w:sz="2" w:space="0" w:color="EEEEEE"/>
                  </w:tcBorders>
                  <w:tcMar>
                    <w:top w:w="20" w:type="dxa"/>
                    <w:left w:w="60" w:type="dxa"/>
                    <w:bottom w:w="20" w:type="dxa"/>
                    <w:right w:w="160" w:type="dxa"/>
                  </w:tcMar>
                  <w:hideMark/>
                </w:tcPr>
                <w:p w:rsidR="001D7C9F" w:rsidRPr="001D7C9F" w:rsidRDefault="001D7C9F" w:rsidP="001D7C9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GB"/>
                    </w:rPr>
                  </w:pPr>
                  <w:r w:rsidRPr="001D7C9F">
                    <w:rPr>
                      <w:rFonts w:ascii="Trebuchet MS" w:eastAsia="Times New Roman" w:hAnsi="Trebuchet MS" w:cs="Times New Roman"/>
                      <w:color w:val="000000"/>
                      <w:sz w:val="19"/>
                      <w:szCs w:val="19"/>
                      <w:shd w:val="clear" w:color="auto" w:fill="FFFFFF"/>
                      <w:lang w:eastAsia="en-GB"/>
                    </w:rPr>
                    <w:t>Voice Quality:</w:t>
                  </w:r>
                </w:p>
              </w:tc>
              <w:tc>
                <w:tcPr>
                  <w:tcW w:w="0" w:type="auto"/>
                  <w:tcBorders>
                    <w:top w:val="single" w:sz="2" w:space="0" w:color="EEEEEE"/>
                    <w:left w:val="single" w:sz="2" w:space="0" w:color="EEEEEE"/>
                    <w:bottom w:val="single" w:sz="2" w:space="0" w:color="EEEEEE"/>
                    <w:right w:val="single" w:sz="2" w:space="0" w:color="EEEEEE"/>
                  </w:tcBorders>
                  <w:tcMar>
                    <w:top w:w="20" w:type="dxa"/>
                    <w:left w:w="60" w:type="dxa"/>
                    <w:bottom w:w="20" w:type="dxa"/>
                    <w:right w:w="60" w:type="dxa"/>
                  </w:tcMar>
                  <w:hideMark/>
                </w:tcPr>
                <w:p w:rsidR="001D7C9F" w:rsidRPr="001D7C9F" w:rsidRDefault="001D7C9F" w:rsidP="001D7C9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GB"/>
                    </w:rPr>
                  </w:pPr>
                  <w:r w:rsidRPr="001D7C9F">
                    <w:rPr>
                      <w:rFonts w:ascii="Trebuchet MS" w:eastAsia="Times New Roman" w:hAnsi="Trebuchet MS" w:cs="Times New Roman"/>
                      <w:color w:val="000000"/>
                      <w:sz w:val="19"/>
                      <w:szCs w:val="19"/>
                      <w:shd w:val="clear" w:color="auto" w:fill="FFFFFF"/>
                      <w:lang w:eastAsia="en-GB"/>
                    </w:rPr>
                    <w:t>Clear</w:t>
                  </w:r>
                </w:p>
              </w:tc>
            </w:tr>
          </w:tbl>
          <w:p w:rsidR="001D7C9F" w:rsidRPr="001D7C9F" w:rsidRDefault="001D7C9F" w:rsidP="001D7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</w:tbl>
    <w:p w:rsidR="001D7C9F" w:rsidRPr="001D7C9F" w:rsidRDefault="001D7C9F" w:rsidP="001D7C9F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Television, Flirty Health Club Member, EASTENDERS, BBC Television, Nick Prosser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Television, 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Barbarella</w:t>
      </w:r>
      <w:proofErr w:type="spellEnd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 </w:t>
      </w:r>
      <w:proofErr w:type="gram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The</w:t>
      </w:r>
      <w:proofErr w:type="gramEnd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 Guard, HARRY &amp; COSH SERIES IV THE GIFT, 2Hats Film and TV Productions, Daniel Peacock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Television, 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Stavrula</w:t>
      </w:r>
      <w:proofErr w:type="spellEnd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/Mosaic Expert, THE ART OF HEISTS, Brighton TV, Gabriella 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Polletta</w:t>
      </w:r>
      <w:proofErr w:type="spellEnd"/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Television, Erotic Phone Operator, THE MONEY PROGRAMME, 2 Hats Film &amp; TV (Channel 5), Nick Hudson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Television, Princess 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Asru</w:t>
      </w:r>
      <w:proofErr w:type="spellEnd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, THE PRIVATE LIVES OF THE PHAROAHS, TV Six, Dev 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Varma</w:t>
      </w:r>
      <w:proofErr w:type="spellEnd"/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Stage, Elizabeth 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Bennet</w:t>
      </w:r>
      <w:proofErr w:type="spellEnd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, PRIDE AND PREJUDICE IN TEN MINUTES, White Room Theatre (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Assembley</w:t>
      </w:r>
      <w:proofErr w:type="spellEnd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 Rooms, Edinburgh), Florence Leon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Stage, Dana, DOUBLE DANA (ASSEMBLEY ROOMS, EDINBURGH), White Room Theatre, Florence Leon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Stage, Sarah - Secretary, CATE BLANCHETT WANTS TO BE MY FRIEND ON FACEBOOK (BTON FEST), 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Bitesize</w:t>
      </w:r>
      <w:proofErr w:type="spellEnd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 Theatre Co., Nick Brice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Stage, Frankie, 'SNOW' - BRIGHTON FESTIVAL, 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Bitesize</w:t>
      </w:r>
      <w:proofErr w:type="spellEnd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 Theatre Co., Shirley 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Jaffey</w:t>
      </w:r>
      <w:proofErr w:type="spellEnd"/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Stage, Bride, THE WEDDING STORY (BRIGHTON FESTIVAL), 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Bitesize</w:t>
      </w:r>
      <w:proofErr w:type="spellEnd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 Theatre Co., Jenny Rowe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Stage, 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Lotta</w:t>
      </w:r>
      <w:proofErr w:type="spellEnd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 Class (Bond Girl) &amp; Miss 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Moneypenny</w:t>
      </w:r>
      <w:proofErr w:type="spellEnd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, HAPPY BIRTHDAY MR. BOND, Dave Blake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Stage, Alma, SUMMER HOLIDAY (MUSICAL), Brighton Royal Theatre, Judy Campbell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Stage, Claudia/Kit Kat Dancer, CABARET (MUSICAL), Avondale Theatre, Chris Creswell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Stage, Jazz Singer, VOODOO VAUDEVILLE (MUSICAL), 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Komedia</w:t>
      </w:r>
      <w:proofErr w:type="spellEnd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, Chris Creswell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Stage, Nora, A DOLL’S HOUSE, Avondale Theatre (London), Stephanie Riley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Stage, Mrs 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Snagsby</w:t>
      </w:r>
      <w:proofErr w:type="spellEnd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, BLEAK HOUSE, Brick Lane Theatre (London), Nick 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Mosely</w:t>
      </w:r>
      <w:proofErr w:type="spellEnd"/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Stage, Mina 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Westerman</w:t>
      </w:r>
      <w:proofErr w:type="spellEnd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, BRAM STOKER'S DRACULA, Slapdash Productions, Guy Picot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Stage, Beatrice, MUCH ADO ABOUT NOTHING, UK Tour, Jenny Lipton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Stage, Haley/Dumb Secretary, NOTHING PERSONAL, Sussex Arts Club (Brighton), Jonathan Rice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Stage, Doreen/Waitress, SEPARATE TABLES, Avondale Theatre (London), Pat O'Toole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Stage, Louise/Night Clubber, STORMING THE DOME, </w:t>
      </w:r>
      <w:proofErr w:type="gram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The</w:t>
      </w:r>
      <w:proofErr w:type="gramEnd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 Dome (Brighton), Mark Little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Stage, Mrs Rich, THE BEAU DEFEATED, Avondale Theatre (London), Annie Tyson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Stage, Sandy, TELL SOMEONE WHO CARES - EDINBURGH FESTIVAL, </w:t>
      </w:r>
      <w:proofErr w:type="gram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The</w:t>
      </w:r>
      <w:proofErr w:type="gramEnd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 Big Bite-Size Breakfast Show, Nick Brice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Stage, Sam, THE EXAMPLE - EDINBURGH FESTIVAL, </w:t>
      </w:r>
      <w:proofErr w:type="gram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The</w:t>
      </w:r>
      <w:proofErr w:type="gramEnd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 Big Bite-Size Breakfast Show, Nick Brice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Stage, 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Magdelene</w:t>
      </w:r>
      <w:proofErr w:type="spellEnd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, MIND THE FLAK - EDINBURGH FESTIVAL, </w:t>
      </w:r>
      <w:proofErr w:type="gram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The</w:t>
      </w:r>
      <w:proofErr w:type="gramEnd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 Big Bite-Size Breakfast Show, Nick Brice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Stage, Amanda, TANGLED NET - EDINBURGH FESTIVAL, </w:t>
      </w:r>
      <w:proofErr w:type="gram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The</w:t>
      </w:r>
      <w:proofErr w:type="gramEnd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 Big Bite-Size Breakfast Show, Nick Brice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Stage, Waitress, QUIET TABLE FOR FOUR - EDINBURGH FESTIVAL, </w:t>
      </w:r>
      <w:proofErr w:type="gram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The</w:t>
      </w:r>
      <w:proofErr w:type="gramEnd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 Big Bite-Size Breakfast Show, Nick Brice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Stage, Elizabeth 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Bennet</w:t>
      </w:r>
      <w:proofErr w:type="spellEnd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, PRIDE AND PREJUDICE IN TEN MINUTES, White Room Theatre, Florence Leon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Stage, Dana, DOUBLE DANA, White Room Theatre, Florence Leon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2010, Stage, Dana, DOUBLE DANA (ASSEMBLEY ROOMS, EDINBURGH), White Room Theatre, Florence Leon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Commercial, Customer at Spa, ABBEY COMMERCIAL, TBWA Productions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Commercial, Carol Singer, ARGOS COMMERCIAL, Euro DSCG Productions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Film, Sandy, TELL SOMEONE WHO CARES, Sky Arts, John 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Cassy</w:t>
      </w:r>
      <w:proofErr w:type="spellEnd"/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Film, Loretta, WAITING FOR NUMBER 4, Sky Arts, John 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Cassy</w:t>
      </w:r>
      <w:proofErr w:type="spellEnd"/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lastRenderedPageBreak/>
        <w:t xml:space="preserve">Film, Diana, SLEEPLESS NIGHTS, Sky Arts, John 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Cassy</w:t>
      </w:r>
      <w:proofErr w:type="spellEnd"/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Film, Karen/Vampire, NEWBLOOD, Cruise Control, Jamie Matson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Film, Sheila/Prostitute, SCARRED, Indifference Productions, Matt Watering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Film, Holly/Fantasy Girl &amp; Chamber Maid, THE CHRISTMAS PRESENT, 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Wasif</w:t>
      </w:r>
      <w:proofErr w:type="spellEnd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 Productions, Ian Barnes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Film, Newsreader, SEEKING CONNECTION, White Night Film Festival, Simon Wilkinson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Film, Mrs Powell, IN A FLASH, 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Straker</w:t>
      </w:r>
      <w:proofErr w:type="spellEnd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 films, Nick 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Straker</w:t>
      </w:r>
      <w:proofErr w:type="spellEnd"/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Corporate, Female Soldier &amp; Presenter, SCHMUMBERGER, 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Intermedia</w:t>
      </w:r>
      <w:proofErr w:type="spellEnd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, Adam Read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Music Video, Dancer, AERIAL 'DEEP', 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Wonderboy</w:t>
      </w:r>
      <w:proofErr w:type="spellEnd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 Records</w:t>
      </w:r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Corporate, Mrs Powell, IN A FLASH, 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Dbda</w:t>
      </w:r>
      <w:proofErr w:type="spellEnd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 xml:space="preserve">, Nick 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19"/>
          <w:szCs w:val="19"/>
          <w:lang w:eastAsia="en-GB"/>
        </w:rPr>
        <w:t>Straker</w:t>
      </w:r>
      <w:proofErr w:type="spellEnd"/>
    </w:p>
    <w:p w:rsidR="001D7C9F" w:rsidRPr="001D7C9F" w:rsidRDefault="001D7C9F" w:rsidP="001D7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699"/>
        <w:gridCol w:w="7527"/>
      </w:tblGrid>
      <w:tr w:rsidR="001D7C9F" w:rsidRPr="001D7C9F" w:rsidTr="001D7C9F">
        <w:trPr>
          <w:trHeight w:val="950"/>
        </w:trPr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D7C9F" w:rsidRPr="001D7C9F" w:rsidRDefault="001D7C9F" w:rsidP="001D7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D7C9F">
              <w:rPr>
                <w:rFonts w:ascii="Trebuchet MS" w:eastAsia="Times New Roman" w:hAnsi="Trebuchet MS" w:cs="Times New Roman"/>
                <w:color w:val="000000"/>
                <w:sz w:val="21"/>
                <w:szCs w:val="21"/>
                <w:shd w:val="clear" w:color="auto" w:fill="FFFFFF"/>
                <w:lang w:eastAsia="en-GB"/>
              </w:rPr>
              <w:t>Accents &amp; Dialects:</w:t>
            </w:r>
          </w:p>
          <w:p w:rsidR="001D7C9F" w:rsidRPr="001D7C9F" w:rsidRDefault="001D7C9F" w:rsidP="001D7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D7C9F">
              <w:rPr>
                <w:rFonts w:ascii="Trebuchet MS" w:eastAsia="Times New Roman" w:hAnsi="Trebuchet MS" w:cs="Times New Roman"/>
                <w:i/>
                <w:iCs/>
                <w:color w:val="000000"/>
                <w:sz w:val="21"/>
                <w:szCs w:val="21"/>
                <w:shd w:val="clear" w:color="auto" w:fill="FFFFFF"/>
                <w:lang w:eastAsia="en-GB"/>
              </w:rPr>
              <w:t>(* = native)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D7C9F" w:rsidRPr="001D7C9F" w:rsidRDefault="001D7C9F" w:rsidP="001D7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D7C9F">
              <w:rPr>
                <w:rFonts w:ascii="Trebuchet MS" w:eastAsia="Times New Roman" w:hAnsi="Trebuchet MS" w:cs="Times New Roman"/>
                <w:color w:val="000000"/>
                <w:sz w:val="21"/>
                <w:szCs w:val="21"/>
                <w:shd w:val="clear" w:color="auto" w:fill="FFFFFF"/>
                <w:lang w:eastAsia="en-GB"/>
              </w:rPr>
              <w:t>American-California, American-Southern States, Australian, Cockney, Dublin, East European, Essex, Greek, Liverpool, London*, Luton, Manchester, Northern, RP, Sussex</w:t>
            </w:r>
          </w:p>
        </w:tc>
      </w:tr>
      <w:tr w:rsidR="001D7C9F" w:rsidRPr="001D7C9F" w:rsidTr="001D7C9F">
        <w:trPr>
          <w:trHeight w:val="680"/>
        </w:trPr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D7C9F" w:rsidRPr="001D7C9F" w:rsidRDefault="001D7C9F" w:rsidP="001D7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D7C9F">
              <w:rPr>
                <w:rFonts w:ascii="Trebuchet MS" w:eastAsia="Times New Roman" w:hAnsi="Trebuchet MS" w:cs="Times New Roman"/>
                <w:color w:val="000000"/>
                <w:sz w:val="21"/>
                <w:szCs w:val="21"/>
                <w:shd w:val="clear" w:color="auto" w:fill="FFFFFF"/>
                <w:lang w:eastAsia="en-GB"/>
              </w:rPr>
              <w:t>Languages:</w:t>
            </w:r>
          </w:p>
          <w:p w:rsidR="001D7C9F" w:rsidRPr="001D7C9F" w:rsidRDefault="001D7C9F" w:rsidP="001D7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D7C9F">
              <w:rPr>
                <w:rFonts w:ascii="Trebuchet MS" w:eastAsia="Times New Roman" w:hAnsi="Trebuchet MS" w:cs="Times New Roman"/>
                <w:i/>
                <w:iCs/>
                <w:color w:val="000000"/>
                <w:sz w:val="21"/>
                <w:szCs w:val="21"/>
                <w:shd w:val="clear" w:color="auto" w:fill="FFFFFF"/>
                <w:lang w:eastAsia="en-GB"/>
              </w:rPr>
              <w:t>(* = Native/Fluent)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D7C9F" w:rsidRPr="001D7C9F" w:rsidRDefault="001D7C9F" w:rsidP="001D7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D7C9F">
              <w:rPr>
                <w:rFonts w:ascii="Trebuchet MS" w:eastAsia="Times New Roman" w:hAnsi="Trebuchet MS" w:cs="Times New Roman"/>
                <w:color w:val="000000"/>
                <w:sz w:val="21"/>
                <w:szCs w:val="21"/>
                <w:shd w:val="clear" w:color="auto" w:fill="FFFFFF"/>
                <w:lang w:eastAsia="en-GB"/>
              </w:rPr>
              <w:t>English</w:t>
            </w:r>
          </w:p>
        </w:tc>
      </w:tr>
      <w:tr w:rsidR="001D7C9F" w:rsidRPr="001D7C9F" w:rsidTr="001D7C9F">
        <w:trPr>
          <w:trHeight w:val="1190"/>
        </w:trPr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D7C9F" w:rsidRPr="001D7C9F" w:rsidRDefault="001D7C9F" w:rsidP="001D7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D7C9F">
              <w:rPr>
                <w:rFonts w:ascii="Trebuchet MS" w:eastAsia="Times New Roman" w:hAnsi="Trebuchet MS" w:cs="Times New Roman"/>
                <w:color w:val="000000"/>
                <w:sz w:val="21"/>
                <w:szCs w:val="21"/>
                <w:shd w:val="clear" w:color="auto" w:fill="FFFFFF"/>
                <w:lang w:eastAsia="en-GB"/>
              </w:rPr>
              <w:t>Music &amp; Dance:</w:t>
            </w:r>
          </w:p>
          <w:p w:rsidR="001D7C9F" w:rsidRPr="001D7C9F" w:rsidRDefault="001D7C9F" w:rsidP="001D7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D7C9F">
              <w:rPr>
                <w:rFonts w:ascii="Trebuchet MS" w:eastAsia="Times New Roman" w:hAnsi="Trebuchet MS" w:cs="Times New Roman"/>
                <w:i/>
                <w:iCs/>
                <w:color w:val="000000"/>
                <w:sz w:val="21"/>
                <w:szCs w:val="21"/>
                <w:shd w:val="clear" w:color="auto" w:fill="FFFFFF"/>
                <w:lang w:eastAsia="en-GB"/>
              </w:rPr>
              <w:t>(* = highly skilled)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D7C9F" w:rsidRPr="001D7C9F" w:rsidRDefault="001D7C9F" w:rsidP="001D7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D7C9F">
              <w:rPr>
                <w:rFonts w:ascii="Trebuchet MS" w:eastAsia="Times New Roman" w:hAnsi="Trebuchet MS" w:cs="Times New Roman"/>
                <w:color w:val="000000"/>
                <w:sz w:val="21"/>
                <w:szCs w:val="21"/>
                <w:shd w:val="clear" w:color="auto" w:fill="FFFFFF"/>
                <w:lang w:eastAsia="en-GB"/>
              </w:rPr>
              <w:t xml:space="preserve">Aerobics, Ballroom Dancing, Cha </w:t>
            </w:r>
            <w:proofErr w:type="spellStart"/>
            <w:r w:rsidRPr="001D7C9F">
              <w:rPr>
                <w:rFonts w:ascii="Trebuchet MS" w:eastAsia="Times New Roman" w:hAnsi="Trebuchet MS" w:cs="Times New Roman"/>
                <w:color w:val="000000"/>
                <w:sz w:val="21"/>
                <w:szCs w:val="21"/>
                <w:shd w:val="clear" w:color="auto" w:fill="FFFFFF"/>
                <w:lang w:eastAsia="en-GB"/>
              </w:rPr>
              <w:t>Cha</w:t>
            </w:r>
            <w:proofErr w:type="spellEnd"/>
            <w:r w:rsidRPr="001D7C9F">
              <w:rPr>
                <w:rFonts w:ascii="Trebuchet MS" w:eastAsia="Times New Roman" w:hAnsi="Trebuchet MS" w:cs="Times New Roman"/>
                <w:color w:val="000000"/>
                <w:sz w:val="21"/>
                <w:szCs w:val="21"/>
                <w:shd w:val="clear" w:color="auto" w:fill="FFFFFF"/>
                <w:lang w:eastAsia="en-GB"/>
              </w:rPr>
              <w:t xml:space="preserve">, Dance (general), Disco Dancing, Freestyle Dance, Hip Hop Dance, </w:t>
            </w:r>
            <w:proofErr w:type="spellStart"/>
            <w:r w:rsidRPr="001D7C9F">
              <w:rPr>
                <w:rFonts w:ascii="Trebuchet MS" w:eastAsia="Times New Roman" w:hAnsi="Trebuchet MS" w:cs="Times New Roman"/>
                <w:color w:val="000000"/>
                <w:sz w:val="21"/>
                <w:szCs w:val="21"/>
                <w:shd w:val="clear" w:color="auto" w:fill="FFFFFF"/>
                <w:lang w:eastAsia="en-GB"/>
              </w:rPr>
              <w:t>Laban</w:t>
            </w:r>
            <w:proofErr w:type="spellEnd"/>
            <w:r w:rsidRPr="001D7C9F">
              <w:rPr>
                <w:rFonts w:ascii="Trebuchet MS" w:eastAsia="Times New Roman" w:hAnsi="Trebuchet MS" w:cs="Times New Roman"/>
                <w:color w:val="000000"/>
                <w:sz w:val="21"/>
                <w:szCs w:val="21"/>
                <w:shd w:val="clear" w:color="auto" w:fill="FFFFFF"/>
                <w:lang w:eastAsia="en-GB"/>
              </w:rPr>
              <w:t xml:space="preserve">, Latin American, Mezzo-Soprano, Period Dancing, Pop Singing, Quick Step, Rumba, Salsa Dancing, Samba, Singing (general), </w:t>
            </w:r>
            <w:proofErr w:type="spellStart"/>
            <w:r w:rsidRPr="001D7C9F">
              <w:rPr>
                <w:rFonts w:ascii="Trebuchet MS" w:eastAsia="Times New Roman" w:hAnsi="Trebuchet MS" w:cs="Times New Roman"/>
                <w:color w:val="000000"/>
                <w:sz w:val="21"/>
                <w:szCs w:val="21"/>
                <w:shd w:val="clear" w:color="auto" w:fill="FFFFFF"/>
                <w:lang w:eastAsia="en-GB"/>
              </w:rPr>
              <w:t>Zumba</w:t>
            </w:r>
            <w:proofErr w:type="spellEnd"/>
          </w:p>
        </w:tc>
      </w:tr>
      <w:tr w:rsidR="001D7C9F" w:rsidRPr="001D7C9F" w:rsidTr="001D7C9F">
        <w:trPr>
          <w:trHeight w:val="1430"/>
        </w:trPr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D7C9F" w:rsidRPr="001D7C9F" w:rsidRDefault="001D7C9F" w:rsidP="001D7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D7C9F">
              <w:rPr>
                <w:rFonts w:ascii="Trebuchet MS" w:eastAsia="Times New Roman" w:hAnsi="Trebuchet MS" w:cs="Times New Roman"/>
                <w:color w:val="000000"/>
                <w:sz w:val="21"/>
                <w:szCs w:val="21"/>
                <w:shd w:val="clear" w:color="auto" w:fill="FFFFFF"/>
                <w:lang w:eastAsia="en-GB"/>
              </w:rPr>
              <w:t>Performance: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D7C9F" w:rsidRPr="001D7C9F" w:rsidRDefault="001D7C9F" w:rsidP="001D7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D7C9F">
              <w:rPr>
                <w:rFonts w:ascii="Trebuchet MS" w:eastAsia="Times New Roman" w:hAnsi="Trebuchet MS" w:cs="Times New Roman"/>
                <w:color w:val="000000"/>
                <w:sz w:val="21"/>
                <w:szCs w:val="21"/>
                <w:shd w:val="clear" w:color="auto" w:fill="FFFFFF"/>
                <w:lang w:eastAsia="en-GB"/>
              </w:rPr>
              <w:t xml:space="preserve">Actor-Singer, Children's Theatre, Comedy, Comedy </w:t>
            </w:r>
            <w:proofErr w:type="spellStart"/>
            <w:r w:rsidRPr="001D7C9F">
              <w:rPr>
                <w:rFonts w:ascii="Trebuchet MS" w:eastAsia="Times New Roman" w:hAnsi="Trebuchet MS" w:cs="Times New Roman"/>
                <w:color w:val="000000"/>
                <w:sz w:val="21"/>
                <w:szCs w:val="21"/>
                <w:shd w:val="clear" w:color="auto" w:fill="FFFFFF"/>
                <w:lang w:eastAsia="en-GB"/>
              </w:rPr>
              <w:t>Improv</w:t>
            </w:r>
            <w:proofErr w:type="spellEnd"/>
            <w:r w:rsidRPr="001D7C9F">
              <w:rPr>
                <w:rFonts w:ascii="Trebuchet MS" w:eastAsia="Times New Roman" w:hAnsi="Trebuchet MS" w:cs="Times New Roman"/>
                <w:color w:val="000000"/>
                <w:sz w:val="21"/>
                <w:szCs w:val="21"/>
                <w:shd w:val="clear" w:color="auto" w:fill="FFFFFF"/>
                <w:lang w:eastAsia="en-GB"/>
              </w:rPr>
              <w:t xml:space="preserve">, Commedia </w:t>
            </w:r>
            <w:proofErr w:type="spellStart"/>
            <w:r w:rsidRPr="001D7C9F">
              <w:rPr>
                <w:rFonts w:ascii="Trebuchet MS" w:eastAsia="Times New Roman" w:hAnsi="Trebuchet MS" w:cs="Times New Roman"/>
                <w:color w:val="000000"/>
                <w:sz w:val="21"/>
                <w:szCs w:val="21"/>
                <w:shd w:val="clear" w:color="auto" w:fill="FFFFFF"/>
                <w:lang w:eastAsia="en-GB"/>
              </w:rPr>
              <w:t>Dell'Arte</w:t>
            </w:r>
            <w:proofErr w:type="spellEnd"/>
            <w:r w:rsidRPr="001D7C9F">
              <w:rPr>
                <w:rFonts w:ascii="Trebuchet MS" w:eastAsia="Times New Roman" w:hAnsi="Trebuchet MS" w:cs="Times New Roman"/>
                <w:color w:val="000000"/>
                <w:sz w:val="21"/>
                <w:szCs w:val="21"/>
                <w:shd w:val="clear" w:color="auto" w:fill="FFFFFF"/>
                <w:lang w:eastAsia="en-GB"/>
              </w:rPr>
              <w:t xml:space="preserve">, </w:t>
            </w:r>
            <w:proofErr w:type="spellStart"/>
            <w:r w:rsidRPr="001D7C9F">
              <w:rPr>
                <w:rFonts w:ascii="Trebuchet MS" w:eastAsia="Times New Roman" w:hAnsi="Trebuchet MS" w:cs="Times New Roman"/>
                <w:color w:val="000000"/>
                <w:sz w:val="21"/>
                <w:szCs w:val="21"/>
                <w:shd w:val="clear" w:color="auto" w:fill="FFFFFF"/>
                <w:lang w:eastAsia="en-GB"/>
              </w:rPr>
              <w:t>Compere</w:t>
            </w:r>
            <w:proofErr w:type="spellEnd"/>
            <w:r w:rsidRPr="001D7C9F">
              <w:rPr>
                <w:rFonts w:ascii="Trebuchet MS" w:eastAsia="Times New Roman" w:hAnsi="Trebuchet MS" w:cs="Times New Roman"/>
                <w:color w:val="000000"/>
                <w:sz w:val="21"/>
                <w:szCs w:val="21"/>
                <w:shd w:val="clear" w:color="auto" w:fill="FFFFFF"/>
                <w:lang w:eastAsia="en-GB"/>
              </w:rPr>
              <w:t xml:space="preserve">, Corporate </w:t>
            </w:r>
            <w:proofErr w:type="spellStart"/>
            <w:r w:rsidRPr="001D7C9F">
              <w:rPr>
                <w:rFonts w:ascii="Trebuchet MS" w:eastAsia="Times New Roman" w:hAnsi="Trebuchet MS" w:cs="Times New Roman"/>
                <w:color w:val="000000"/>
                <w:sz w:val="21"/>
                <w:szCs w:val="21"/>
                <w:shd w:val="clear" w:color="auto" w:fill="FFFFFF"/>
                <w:lang w:eastAsia="en-GB"/>
              </w:rPr>
              <w:t>Roleplay</w:t>
            </w:r>
            <w:proofErr w:type="spellEnd"/>
            <w:r w:rsidRPr="001D7C9F">
              <w:rPr>
                <w:rFonts w:ascii="Trebuchet MS" w:eastAsia="Times New Roman" w:hAnsi="Trebuchet MS" w:cs="Times New Roman"/>
                <w:color w:val="000000"/>
                <w:sz w:val="21"/>
                <w:szCs w:val="21"/>
                <w:shd w:val="clear" w:color="auto" w:fill="FFFFFF"/>
                <w:lang w:eastAsia="en-GB"/>
              </w:rPr>
              <w:t xml:space="preserve">, Dancer-Professional, Live </w:t>
            </w:r>
            <w:proofErr w:type="spellStart"/>
            <w:r w:rsidRPr="001D7C9F">
              <w:rPr>
                <w:rFonts w:ascii="Trebuchet MS" w:eastAsia="Times New Roman" w:hAnsi="Trebuchet MS" w:cs="Times New Roman"/>
                <w:color w:val="000000"/>
                <w:sz w:val="21"/>
                <w:szCs w:val="21"/>
                <w:shd w:val="clear" w:color="auto" w:fill="FFFFFF"/>
                <w:lang w:eastAsia="en-GB"/>
              </w:rPr>
              <w:t>Roleplay</w:t>
            </w:r>
            <w:proofErr w:type="spellEnd"/>
            <w:r w:rsidRPr="001D7C9F">
              <w:rPr>
                <w:rFonts w:ascii="Trebuchet MS" w:eastAsia="Times New Roman" w:hAnsi="Trebuchet MS" w:cs="Times New Roman"/>
                <w:color w:val="000000"/>
                <w:sz w:val="21"/>
                <w:szCs w:val="21"/>
                <w:shd w:val="clear" w:color="auto" w:fill="FFFFFF"/>
                <w:lang w:eastAsia="en-GB"/>
              </w:rPr>
              <w:t>, Mask, Physical Theatre, Poetry Reading, Public Speaking, Radio Presenting, Role Play, Street Theatre, Theatre In Education, TV Presenting, Voice Acting, Voice Over</w:t>
            </w:r>
          </w:p>
        </w:tc>
      </w:tr>
      <w:tr w:rsidR="001D7C9F" w:rsidRPr="001D7C9F" w:rsidTr="001D7C9F">
        <w:trPr>
          <w:trHeight w:val="950"/>
        </w:trPr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D7C9F" w:rsidRPr="001D7C9F" w:rsidRDefault="001D7C9F" w:rsidP="001D7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D7C9F">
              <w:rPr>
                <w:rFonts w:ascii="Trebuchet MS" w:eastAsia="Times New Roman" w:hAnsi="Trebuchet MS" w:cs="Times New Roman"/>
                <w:color w:val="000000"/>
                <w:sz w:val="21"/>
                <w:szCs w:val="21"/>
                <w:shd w:val="clear" w:color="auto" w:fill="FFFFFF"/>
                <w:lang w:eastAsia="en-GB"/>
              </w:rPr>
              <w:t>Sports:</w:t>
            </w:r>
          </w:p>
          <w:p w:rsidR="001D7C9F" w:rsidRPr="001D7C9F" w:rsidRDefault="001D7C9F" w:rsidP="001D7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D7C9F">
              <w:rPr>
                <w:rFonts w:ascii="Trebuchet MS" w:eastAsia="Times New Roman" w:hAnsi="Trebuchet MS" w:cs="Times New Roman"/>
                <w:i/>
                <w:iCs/>
                <w:color w:val="000000"/>
                <w:sz w:val="21"/>
                <w:szCs w:val="21"/>
                <w:shd w:val="clear" w:color="auto" w:fill="FFFFFF"/>
                <w:lang w:eastAsia="en-GB"/>
              </w:rPr>
              <w:t>(* = highly skilled)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D7C9F" w:rsidRPr="001D7C9F" w:rsidRDefault="001D7C9F" w:rsidP="001D7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D7C9F">
              <w:rPr>
                <w:rFonts w:ascii="Trebuchet MS" w:eastAsia="Times New Roman" w:hAnsi="Trebuchet MS" w:cs="Times New Roman"/>
                <w:color w:val="000000"/>
                <w:sz w:val="21"/>
                <w:szCs w:val="21"/>
                <w:shd w:val="clear" w:color="auto" w:fill="FFFFFF"/>
                <w:lang w:eastAsia="en-GB"/>
              </w:rPr>
              <w:t>Body Combat, Bowling, Cycling, Fitness Instructor (qualified), Medieval Sword Fighting, Running, Stage Combat, Swimming, Sword Fighting, Yoga</w:t>
            </w:r>
          </w:p>
        </w:tc>
      </w:tr>
      <w:tr w:rsidR="001D7C9F" w:rsidRPr="001D7C9F" w:rsidTr="001D7C9F">
        <w:trPr>
          <w:trHeight w:val="470"/>
        </w:trPr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D7C9F" w:rsidRPr="001D7C9F" w:rsidRDefault="001D7C9F" w:rsidP="001D7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D7C9F">
              <w:rPr>
                <w:rFonts w:ascii="Trebuchet MS" w:eastAsia="Times New Roman" w:hAnsi="Trebuchet MS" w:cs="Times New Roman"/>
                <w:color w:val="000000"/>
                <w:sz w:val="21"/>
                <w:szCs w:val="21"/>
                <w:shd w:val="clear" w:color="auto" w:fill="FFFFFF"/>
                <w:lang w:eastAsia="en-GB"/>
              </w:rPr>
              <w:t>Vehicle Licences: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D7C9F" w:rsidRPr="001D7C9F" w:rsidRDefault="001D7C9F" w:rsidP="001D7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D7C9F">
              <w:rPr>
                <w:rFonts w:ascii="Trebuchet MS" w:eastAsia="Times New Roman" w:hAnsi="Trebuchet MS" w:cs="Times New Roman"/>
                <w:color w:val="000000"/>
                <w:sz w:val="21"/>
                <w:szCs w:val="21"/>
                <w:shd w:val="clear" w:color="auto" w:fill="FFFFFF"/>
                <w:lang w:eastAsia="en-GB"/>
              </w:rPr>
              <w:t>Car Driving Licence</w:t>
            </w:r>
          </w:p>
        </w:tc>
      </w:tr>
      <w:tr w:rsidR="001D7C9F" w:rsidRPr="001D7C9F" w:rsidTr="001D7C9F">
        <w:trPr>
          <w:trHeight w:val="1190"/>
        </w:trPr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D7C9F" w:rsidRPr="001D7C9F" w:rsidRDefault="001D7C9F" w:rsidP="001D7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D7C9F">
              <w:rPr>
                <w:rFonts w:ascii="Trebuchet MS" w:eastAsia="Times New Roman" w:hAnsi="Trebuchet MS" w:cs="Times New Roman"/>
                <w:color w:val="000000"/>
                <w:sz w:val="21"/>
                <w:szCs w:val="21"/>
                <w:shd w:val="clear" w:color="auto" w:fill="FFFFFF"/>
                <w:lang w:eastAsia="en-GB"/>
              </w:rPr>
              <w:t>Other Skills: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D7C9F" w:rsidRPr="001D7C9F" w:rsidRDefault="001D7C9F" w:rsidP="001D7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D7C9F">
              <w:rPr>
                <w:rFonts w:ascii="Trebuchet MS" w:eastAsia="Times New Roman" w:hAnsi="Trebuchet MS" w:cs="Times New Roman"/>
                <w:color w:val="000000"/>
                <w:sz w:val="21"/>
                <w:szCs w:val="21"/>
                <w:shd w:val="clear" w:color="auto" w:fill="FFFFFF"/>
                <w:lang w:eastAsia="en-GB"/>
              </w:rPr>
              <w:t>Alexander Technique, Computer Literate, Counselling, Drama Workshop Leader, LAMDA exam drama coach, Lyricist, Model-professional, Narration, Personal Fitness Trainer (professional), Personal Trainer-qualified, Photographic Model, Workshop Leader (Acting)</w:t>
            </w:r>
          </w:p>
        </w:tc>
      </w:tr>
    </w:tbl>
    <w:p w:rsidR="001D7C9F" w:rsidRPr="001D7C9F" w:rsidRDefault="001D7C9F" w:rsidP="001D7C9F">
      <w:pPr>
        <w:spacing w:before="8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GB"/>
        </w:rPr>
      </w:pPr>
      <w:r w:rsidRPr="001D7C9F">
        <w:rPr>
          <w:rFonts w:ascii="Trebuchet MS" w:eastAsia="Times New Roman" w:hAnsi="Trebuchet MS" w:cs="Times New Roman"/>
          <w:b/>
          <w:bCs/>
          <w:color w:val="000000"/>
          <w:sz w:val="25"/>
          <w:szCs w:val="25"/>
          <w:shd w:val="clear" w:color="auto" w:fill="EEEEEE"/>
          <w:lang w:eastAsia="en-GB"/>
        </w:rPr>
        <w:t>Training:</w:t>
      </w:r>
    </w:p>
    <w:p w:rsidR="001D7C9F" w:rsidRPr="001D7C9F" w:rsidRDefault="001D7C9F" w:rsidP="001D7C9F">
      <w:pPr>
        <w:spacing w:before="200" w:line="240" w:lineRule="auto"/>
        <w:ind w:left="80" w:right="1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D7C9F">
        <w:rPr>
          <w:rFonts w:ascii="Trebuchet MS" w:eastAsia="Times New Roman" w:hAnsi="Trebuchet MS" w:cs="Times New Roman"/>
          <w:color w:val="000000"/>
          <w:sz w:val="21"/>
          <w:szCs w:val="21"/>
          <w:lang w:eastAsia="en-GB"/>
        </w:rPr>
        <w:t xml:space="preserve">BA 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21"/>
          <w:szCs w:val="21"/>
          <w:lang w:eastAsia="en-GB"/>
        </w:rPr>
        <w:t>Hons</w:t>
      </w:r>
      <w:proofErr w:type="spellEnd"/>
      <w:r w:rsidRPr="001D7C9F">
        <w:rPr>
          <w:rFonts w:ascii="Trebuchet MS" w:eastAsia="Times New Roman" w:hAnsi="Trebuchet MS" w:cs="Times New Roman"/>
          <w:color w:val="000000"/>
          <w:sz w:val="21"/>
          <w:szCs w:val="21"/>
          <w:lang w:eastAsia="en-GB"/>
        </w:rPr>
        <w:t xml:space="preserve"> -</w:t>
      </w:r>
      <w:proofErr w:type="spellStart"/>
      <w:r w:rsidRPr="001D7C9F">
        <w:rPr>
          <w:rFonts w:ascii="Trebuchet MS" w:eastAsia="Times New Roman" w:hAnsi="Trebuchet MS" w:cs="Times New Roman"/>
          <w:color w:val="000000"/>
          <w:sz w:val="21"/>
          <w:szCs w:val="21"/>
          <w:lang w:eastAsia="en-GB"/>
        </w:rPr>
        <w:t>iItalia</w:t>
      </w:r>
      <w:proofErr w:type="spellEnd"/>
      <w:r w:rsidRPr="001D7C9F">
        <w:rPr>
          <w:rFonts w:ascii="Trebuchet MS" w:eastAsia="Times New Roman" w:hAnsi="Trebuchet MS" w:cs="Times New Roman"/>
          <w:color w:val="000000"/>
          <w:sz w:val="21"/>
          <w:szCs w:val="21"/>
          <w:lang w:eastAsia="en-GB"/>
        </w:rPr>
        <w:t xml:space="preserve"> Conti Academy of Theatre Arts</w:t>
      </w:r>
    </w:p>
    <w:p w:rsidR="00133478" w:rsidRDefault="00133478"/>
    <w:sectPr w:rsidR="00133478" w:rsidSect="001334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jMxMDAztjAxNTe3MLRQ0lEKTi0uzszPAykwrAUAbeXz1CwAAAA="/>
  </w:docVars>
  <w:rsids>
    <w:rsidRoot w:val="001D7C9F"/>
    <w:rsid w:val="00133478"/>
    <w:rsid w:val="001D7C9F"/>
    <w:rsid w:val="002334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3478"/>
  </w:style>
  <w:style w:type="paragraph" w:styleId="Heading3">
    <w:name w:val="heading 3"/>
    <w:basedOn w:val="Normal"/>
    <w:link w:val="Heading3Char"/>
    <w:uiPriority w:val="9"/>
    <w:qFormat/>
    <w:rsid w:val="001D7C9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D7C9F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NormalWeb">
    <w:name w:val="Normal (Web)"/>
    <w:basedOn w:val="Normal"/>
    <w:uiPriority w:val="99"/>
    <w:unhideWhenUsed/>
    <w:rsid w:val="001D7C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1D7C9F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3476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5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75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36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mantlemanagement.co.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01</Words>
  <Characters>4567</Characters>
  <Application>Microsoft Office Word</Application>
  <DocSecurity>0</DocSecurity>
  <Lines>38</Lines>
  <Paragraphs>10</Paragraphs>
  <ScaleCrop>false</ScaleCrop>
  <Company>Microsoft</Company>
  <LinksUpToDate>false</LinksUpToDate>
  <CharactersWithSpaces>53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everitt</dc:creator>
  <cp:lastModifiedBy>matteveritt</cp:lastModifiedBy>
  <cp:revision>1</cp:revision>
  <dcterms:created xsi:type="dcterms:W3CDTF">2017-04-11T16:10:00Z</dcterms:created>
  <dcterms:modified xsi:type="dcterms:W3CDTF">2017-04-11T16:12:00Z</dcterms:modified>
</cp:coreProperties>
</file>